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9E3D2" w14:textId="77777777" w:rsidR="00B97D1D" w:rsidRDefault="00B97D1D" w:rsidP="00B97D1D">
      <w:r>
        <w:t>1.</w:t>
      </w:r>
      <w:r>
        <w:tab/>
        <w:t>Reverse words in a given String in Python</w:t>
      </w:r>
    </w:p>
    <w:p w14:paraId="7125C1A2" w14:textId="77777777" w:rsidR="00B97D1D" w:rsidRDefault="00B97D1D" w:rsidP="00B97D1D">
      <w:r>
        <w:t>2.</w:t>
      </w:r>
      <w:r>
        <w:tab/>
        <w:t xml:space="preserve">Ways to remove </w:t>
      </w:r>
      <w:proofErr w:type="spellStart"/>
      <w:r>
        <w:t>i’th</w:t>
      </w:r>
      <w:proofErr w:type="spellEnd"/>
      <w:r>
        <w:t xml:space="preserve"> character from string in Python</w:t>
      </w:r>
    </w:p>
    <w:p w14:paraId="50825598" w14:textId="77777777" w:rsidR="00B97D1D" w:rsidRDefault="00B97D1D" w:rsidP="00B97D1D">
      <w:r>
        <w:t>3.</w:t>
      </w:r>
      <w:r>
        <w:tab/>
        <w:t>Python | Check if a Substring is Present in a Given String</w:t>
      </w:r>
    </w:p>
    <w:p w14:paraId="331A77DE" w14:textId="77777777" w:rsidR="00B97D1D" w:rsidRDefault="00B97D1D" w:rsidP="00B97D1D">
      <w:r>
        <w:t>4.</w:t>
      </w:r>
      <w:r>
        <w:tab/>
        <w:t xml:space="preserve">Python – Words Frequency in String </w:t>
      </w:r>
      <w:proofErr w:type="spellStart"/>
      <w:r>
        <w:t>Shorthands</w:t>
      </w:r>
      <w:proofErr w:type="spellEnd"/>
    </w:p>
    <w:p w14:paraId="19755CB6" w14:textId="77777777" w:rsidR="00B97D1D" w:rsidRDefault="00B97D1D" w:rsidP="00B97D1D">
      <w:r>
        <w:t>5.</w:t>
      </w:r>
      <w:r>
        <w:tab/>
        <w:t>Python – Convert Snake case to Pascal case</w:t>
      </w:r>
    </w:p>
    <w:p w14:paraId="46727C85" w14:textId="77777777" w:rsidR="00B97D1D" w:rsidRDefault="00B97D1D" w:rsidP="00B97D1D">
      <w:r>
        <w:t>6.</w:t>
      </w:r>
      <w:r>
        <w:tab/>
        <w:t>Find length of a string in python (4 ways)</w:t>
      </w:r>
    </w:p>
    <w:p w14:paraId="311FE251" w14:textId="77777777" w:rsidR="00B97D1D" w:rsidRDefault="00B97D1D" w:rsidP="00B97D1D">
      <w:r>
        <w:t>7.</w:t>
      </w:r>
      <w:r>
        <w:tab/>
        <w:t>Python program to print even length words in a string</w:t>
      </w:r>
    </w:p>
    <w:p w14:paraId="2F3A1BC3" w14:textId="77777777" w:rsidR="00B97D1D" w:rsidRDefault="00B97D1D" w:rsidP="00B97D1D">
      <w:r>
        <w:t>8.</w:t>
      </w:r>
      <w:r>
        <w:tab/>
        <w:t>Python program to accept the strings which contains all vowels</w:t>
      </w:r>
    </w:p>
    <w:p w14:paraId="6347D59D" w14:textId="77777777" w:rsidR="00B97D1D" w:rsidRDefault="00B97D1D" w:rsidP="00B97D1D">
      <w:r>
        <w:t>9.</w:t>
      </w:r>
      <w:r>
        <w:tab/>
        <w:t>Python | Count the Number of matching characters in a pair of string</w:t>
      </w:r>
    </w:p>
    <w:p w14:paraId="55DAD6B4" w14:textId="77777777" w:rsidR="00B97D1D" w:rsidRDefault="00B97D1D" w:rsidP="00B97D1D">
      <w:r>
        <w:t>10.</w:t>
      </w:r>
      <w:r>
        <w:tab/>
        <w:t>Remove all duplicates from a given string in Python</w:t>
      </w:r>
    </w:p>
    <w:p w14:paraId="2808E90D" w14:textId="77777777" w:rsidR="00E07827" w:rsidRPr="00B97D1D" w:rsidRDefault="00E07827" w:rsidP="00B97D1D"/>
    <w:sectPr w:rsidR="00E07827" w:rsidRPr="00B97D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0E5AC" w14:textId="77777777" w:rsidR="00BB43DC" w:rsidRDefault="00BB43DC" w:rsidP="00534A5F">
      <w:pPr>
        <w:spacing w:after="0" w:line="240" w:lineRule="auto"/>
      </w:pPr>
      <w:r>
        <w:separator/>
      </w:r>
    </w:p>
  </w:endnote>
  <w:endnote w:type="continuationSeparator" w:id="0">
    <w:p w14:paraId="27260978" w14:textId="77777777" w:rsidR="00BB43DC" w:rsidRDefault="00BB43DC" w:rsidP="0053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A7CC3" w14:textId="77777777" w:rsidR="00534A5F" w:rsidRDefault="0053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FD3AE6" w14:textId="77777777" w:rsidR="00534A5F" w:rsidRDefault="00534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41A61" w14:textId="77777777" w:rsidR="00534A5F" w:rsidRDefault="0053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C9C54" w14:textId="77777777" w:rsidR="00BB43DC" w:rsidRDefault="00BB43DC" w:rsidP="00534A5F">
      <w:pPr>
        <w:spacing w:after="0" w:line="240" w:lineRule="auto"/>
      </w:pPr>
      <w:r>
        <w:separator/>
      </w:r>
    </w:p>
  </w:footnote>
  <w:footnote w:type="continuationSeparator" w:id="0">
    <w:p w14:paraId="4A38EB47" w14:textId="77777777" w:rsidR="00BB43DC" w:rsidRDefault="00BB43DC" w:rsidP="0053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B7B3B" w14:textId="20D0E6DA" w:rsidR="00534A5F" w:rsidRDefault="00534A5F">
    <w:pPr>
      <w:pStyle w:val="Header"/>
    </w:pPr>
    <w:r>
      <w:rPr>
        <w:noProof/>
      </w:rPr>
      <w:pict w14:anchorId="0934F4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3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E4F3C" w14:textId="4F82077B" w:rsidR="00534A5F" w:rsidRDefault="00534A5F">
    <w:pPr>
      <w:pStyle w:val="Header"/>
    </w:pPr>
    <w:r>
      <w:rPr>
        <w:noProof/>
      </w:rPr>
      <w:pict w14:anchorId="4A65E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4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D0039" w14:textId="60E4E08A" w:rsidR="00534A5F" w:rsidRDefault="00534A5F">
    <w:pPr>
      <w:pStyle w:val="Header"/>
    </w:pPr>
    <w:r>
      <w:rPr>
        <w:noProof/>
      </w:rPr>
      <w:pict w14:anchorId="4786F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2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4B000C"/>
    <w:multiLevelType w:val="multilevel"/>
    <w:tmpl w:val="E0CE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NTOwNDIzMbBQ0lEKTi0uzszPAykwrAUAX/UorywAAAA="/>
  </w:docVars>
  <w:rsids>
    <w:rsidRoot w:val="00E07827"/>
    <w:rsid w:val="00534A5F"/>
    <w:rsid w:val="00B97D1D"/>
    <w:rsid w:val="00BB43DC"/>
    <w:rsid w:val="00E0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C2565BC-9DE9-4342-9929-0A75B40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7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A5F"/>
  </w:style>
  <w:style w:type="paragraph" w:styleId="Footer">
    <w:name w:val="footer"/>
    <w:basedOn w:val="Normal"/>
    <w:link w:val="Foot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60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4</cp:revision>
  <dcterms:created xsi:type="dcterms:W3CDTF">2021-03-26T05:07:00Z</dcterms:created>
  <dcterms:modified xsi:type="dcterms:W3CDTF">2021-03-26T05:08:00Z</dcterms:modified>
</cp:coreProperties>
</file>